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A358F" w14:textId="77777777" w:rsidR="005320F7" w:rsidRPr="00AB2240" w:rsidRDefault="005320F7" w:rsidP="00BB2FD3">
      <w:pPr>
        <w:rPr>
          <w:rFonts w:ascii="Arial Narrow" w:hAnsi="Arial Narrow"/>
        </w:rPr>
      </w:pPr>
    </w:p>
    <w:p w14:paraId="23958EB6" w14:textId="77777777" w:rsidR="005320F7" w:rsidRPr="00AB2240" w:rsidRDefault="005320F7" w:rsidP="003A1AC9">
      <w:pPr>
        <w:jc w:val="center"/>
        <w:rPr>
          <w:rFonts w:ascii="Arial Narrow" w:hAnsi="Arial Narrow"/>
        </w:rPr>
      </w:pPr>
    </w:p>
    <w:p w14:paraId="3B9094D7" w14:textId="77777777" w:rsidR="005320F7" w:rsidRDefault="005320F7" w:rsidP="003A1AC9">
      <w:pPr>
        <w:jc w:val="center"/>
        <w:rPr>
          <w:noProof/>
          <w:snapToGrid/>
        </w:rPr>
      </w:pPr>
    </w:p>
    <w:p w14:paraId="34AAC2D7" w14:textId="77777777" w:rsidR="00832038" w:rsidRDefault="00832038" w:rsidP="003A1AC9">
      <w:pPr>
        <w:jc w:val="center"/>
        <w:rPr>
          <w:rFonts w:ascii="Arial Narrow" w:hAnsi="Arial Narrow"/>
          <w:sz w:val="28"/>
          <w:szCs w:val="28"/>
        </w:rPr>
      </w:pPr>
    </w:p>
    <w:p w14:paraId="16017791" w14:textId="77777777" w:rsidR="00832038" w:rsidRDefault="00832038" w:rsidP="001E0F28">
      <w:pPr>
        <w:rPr>
          <w:rFonts w:ascii="Arial Narrow" w:hAnsi="Arial Narrow"/>
          <w:sz w:val="28"/>
          <w:szCs w:val="28"/>
        </w:rPr>
      </w:pPr>
    </w:p>
    <w:p w14:paraId="5154B7C3" w14:textId="77777777" w:rsidR="003A1AC9" w:rsidRPr="00AB2240" w:rsidRDefault="003A1AC9" w:rsidP="003A1AC9">
      <w:pPr>
        <w:jc w:val="center"/>
        <w:rPr>
          <w:rFonts w:ascii="Arial Narrow" w:hAnsi="Arial Narrow"/>
          <w:sz w:val="28"/>
          <w:szCs w:val="28"/>
        </w:rPr>
      </w:pPr>
      <w:r w:rsidRPr="00AB2240">
        <w:rPr>
          <w:rFonts w:ascii="Arial Narrow" w:hAnsi="Arial Narrow"/>
          <w:sz w:val="28"/>
          <w:szCs w:val="28"/>
        </w:rPr>
        <w:t>ÚDAJE O ŠTUDENTOVI</w:t>
      </w:r>
    </w:p>
    <w:p w14:paraId="3A1A959F" w14:textId="77777777" w:rsidR="003A1AC9" w:rsidRDefault="003A1AC9">
      <w:pPr>
        <w:rPr>
          <w:rFonts w:ascii="Arial Narrow" w:hAnsi="Arial Narrow"/>
        </w:rPr>
      </w:pPr>
    </w:p>
    <w:p w14:paraId="28EAD02D" w14:textId="77777777" w:rsidR="00AB2240" w:rsidRPr="00AB2240" w:rsidRDefault="00AB2240">
      <w:pPr>
        <w:rPr>
          <w:rFonts w:ascii="Arial Narrow" w:hAnsi="Arial Narrow"/>
        </w:rPr>
      </w:pPr>
    </w:p>
    <w:p w14:paraId="534118E7" w14:textId="77777777" w:rsidR="003A1AC9" w:rsidRPr="00AB2240" w:rsidRDefault="003A1AC9">
      <w:pPr>
        <w:rPr>
          <w:rFonts w:ascii="Arial Narrow" w:hAnsi="Arial Narrow"/>
          <w:sz w:val="22"/>
          <w:szCs w:val="22"/>
        </w:rPr>
      </w:pPr>
    </w:p>
    <w:tbl>
      <w:tblPr>
        <w:tblW w:w="0" w:type="auto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4525"/>
        <w:gridCol w:w="4457"/>
      </w:tblGrid>
      <w:tr w:rsidR="003A1AC9" w:rsidRPr="00A91B3D" w14:paraId="19541888" w14:textId="77777777" w:rsidTr="00A91B3D">
        <w:tc>
          <w:tcPr>
            <w:tcW w:w="4606" w:type="dxa"/>
            <w:shd w:val="clear" w:color="auto" w:fill="auto"/>
          </w:tcPr>
          <w:p w14:paraId="0365257F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  <w:p w14:paraId="5A5C28DD" w14:textId="0BC83D05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MENO</w:t>
            </w:r>
            <w:r w:rsidR="00FC5D67">
              <w:rPr>
                <w:rFonts w:ascii="Arial Narrow" w:hAnsi="Arial Narrow"/>
              </w:rPr>
              <w:t xml:space="preserve"> </w:t>
            </w:r>
            <w:r w:rsidR="00FC5D67" w:rsidRPr="00A91B3D">
              <w:rPr>
                <w:rFonts w:ascii="Arial Narrow" w:hAnsi="Arial Narrow"/>
              </w:rPr>
              <w:t>A</w:t>
            </w:r>
            <w:r w:rsidR="00FC5D67">
              <w:rPr>
                <w:rFonts w:ascii="Arial Narrow" w:hAnsi="Arial Narrow"/>
              </w:rPr>
              <w:t> </w:t>
            </w:r>
            <w:r w:rsidR="005320F7" w:rsidRPr="00A91B3D">
              <w:rPr>
                <w:rFonts w:ascii="Arial Narrow" w:hAnsi="Arial Narrow"/>
              </w:rPr>
              <w:t>PRI</w:t>
            </w:r>
            <w:r w:rsidR="00324F0F">
              <w:rPr>
                <w:rFonts w:ascii="Arial Narrow" w:hAnsi="Arial Narrow"/>
              </w:rPr>
              <w:t>E</w:t>
            </w:r>
            <w:r w:rsidR="005320F7" w:rsidRPr="00A91B3D">
              <w:rPr>
                <w:rFonts w:ascii="Arial Narrow" w:hAnsi="Arial Narrow"/>
              </w:rPr>
              <w:t>ZVISKO</w:t>
            </w:r>
          </w:p>
          <w:p w14:paraId="1C989B2D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</w:tc>
        <w:tc>
          <w:tcPr>
            <w:tcW w:w="4606" w:type="dxa"/>
            <w:shd w:val="clear" w:color="auto" w:fill="auto"/>
          </w:tcPr>
          <w:p w14:paraId="2585CE9D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3A1AC9" w:rsidRPr="00A91B3D" w14:paraId="4B176945" w14:textId="77777777" w:rsidTr="00A91B3D">
        <w:tc>
          <w:tcPr>
            <w:tcW w:w="4606" w:type="dxa"/>
            <w:shd w:val="clear" w:color="auto" w:fill="auto"/>
          </w:tcPr>
          <w:p w14:paraId="4A3DD56C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  <w:p w14:paraId="41317D08" w14:textId="77777777" w:rsidR="005320F7" w:rsidRPr="00A91B3D" w:rsidRDefault="005320F7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ADRESA</w:t>
            </w:r>
          </w:p>
          <w:p w14:paraId="22966BDB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</w:tc>
        <w:tc>
          <w:tcPr>
            <w:tcW w:w="4606" w:type="dxa"/>
            <w:shd w:val="clear" w:color="auto" w:fill="auto"/>
          </w:tcPr>
          <w:p w14:paraId="7FB48320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3A1AC9" w:rsidRPr="00A91B3D" w14:paraId="67AC5477" w14:textId="77777777" w:rsidTr="00A91B3D">
        <w:tc>
          <w:tcPr>
            <w:tcW w:w="4606" w:type="dxa"/>
            <w:shd w:val="clear" w:color="auto" w:fill="auto"/>
          </w:tcPr>
          <w:p w14:paraId="5C2E65A4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  <w:p w14:paraId="7AFE1BCB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DÁTUM NARODENIA</w:t>
            </w:r>
          </w:p>
          <w:p w14:paraId="017D2513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</w:tc>
        <w:tc>
          <w:tcPr>
            <w:tcW w:w="4606" w:type="dxa"/>
            <w:shd w:val="clear" w:color="auto" w:fill="auto"/>
          </w:tcPr>
          <w:p w14:paraId="3903F3CA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3A1AC9" w:rsidRPr="00A91B3D" w14:paraId="563B3A67" w14:textId="77777777" w:rsidTr="00A91B3D">
        <w:tc>
          <w:tcPr>
            <w:tcW w:w="4606" w:type="dxa"/>
            <w:shd w:val="clear" w:color="auto" w:fill="auto"/>
          </w:tcPr>
          <w:p w14:paraId="5931347E" w14:textId="77777777" w:rsidR="005320F7" w:rsidRPr="00A91B3D" w:rsidRDefault="005320F7" w:rsidP="00A91B3D">
            <w:pPr>
              <w:jc w:val="both"/>
              <w:rPr>
                <w:rFonts w:ascii="Arial Narrow" w:hAnsi="Arial Narrow"/>
              </w:rPr>
            </w:pPr>
          </w:p>
          <w:p w14:paraId="4FB7A8C1" w14:textId="230E2038" w:rsidR="005320F7" w:rsidRPr="00A91B3D" w:rsidRDefault="005320F7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TEL. Č./E-MAIL</w:t>
            </w:r>
          </w:p>
          <w:p w14:paraId="53D1CBEE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</w:tc>
        <w:tc>
          <w:tcPr>
            <w:tcW w:w="4606" w:type="dxa"/>
            <w:shd w:val="clear" w:color="auto" w:fill="auto"/>
          </w:tcPr>
          <w:p w14:paraId="32893ECE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3A1AC9" w:rsidRPr="00A91B3D" w14:paraId="473A20E7" w14:textId="77777777" w:rsidTr="00A91B3D">
        <w:tc>
          <w:tcPr>
            <w:tcW w:w="4606" w:type="dxa"/>
            <w:shd w:val="clear" w:color="auto" w:fill="auto"/>
          </w:tcPr>
          <w:p w14:paraId="393C6BE4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  <w:p w14:paraId="5E03E7F0" w14:textId="24D45DC4" w:rsidR="003A1AC9" w:rsidRPr="00A91B3D" w:rsidRDefault="005320F7" w:rsidP="00832038">
            <w:pPr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POČET</w:t>
            </w:r>
            <w:r w:rsidR="00FC5D67">
              <w:rPr>
                <w:rFonts w:ascii="Arial Narrow" w:hAnsi="Arial Narrow"/>
              </w:rPr>
              <w:t xml:space="preserve"> </w:t>
            </w:r>
            <w:r w:rsidRPr="00A91B3D">
              <w:rPr>
                <w:rFonts w:ascii="Arial Narrow" w:hAnsi="Arial Narrow"/>
              </w:rPr>
              <w:t>UKONČENÝCH</w:t>
            </w:r>
            <w:r w:rsidR="00FC5D67">
              <w:rPr>
                <w:rFonts w:ascii="Arial Narrow" w:hAnsi="Arial Narrow"/>
              </w:rPr>
              <w:t xml:space="preserve"> </w:t>
            </w:r>
            <w:r w:rsidRPr="00A91B3D">
              <w:rPr>
                <w:rFonts w:ascii="Arial Narrow" w:hAnsi="Arial Narrow"/>
              </w:rPr>
              <w:t>ROČNÍKOV</w:t>
            </w:r>
            <w:r w:rsidR="00FC5D67">
              <w:rPr>
                <w:rFonts w:ascii="Arial Narrow" w:hAnsi="Arial Narrow"/>
              </w:rPr>
              <w:t xml:space="preserve"> </w:t>
            </w:r>
            <w:r w:rsidRPr="00BB2FD3">
              <w:rPr>
                <w:rFonts w:ascii="Arial Narrow" w:hAnsi="Arial Narrow"/>
                <w:i/>
                <w:color w:val="0070C0"/>
              </w:rPr>
              <w:t>PRED</w:t>
            </w:r>
            <w:r w:rsidRPr="00BB2FD3">
              <w:rPr>
                <w:rFonts w:ascii="Arial Narrow" w:hAnsi="Arial Narrow"/>
                <w:color w:val="0070C0"/>
              </w:rPr>
              <w:t xml:space="preserve"> </w:t>
            </w:r>
            <w:r w:rsidRPr="00A91B3D">
              <w:rPr>
                <w:rFonts w:ascii="Arial Narrow" w:hAnsi="Arial Narrow"/>
              </w:rPr>
              <w:t>ODCHODOM</w:t>
            </w:r>
            <w:r w:rsidR="00FC5D67">
              <w:rPr>
                <w:rFonts w:ascii="Arial Narrow" w:hAnsi="Arial Narrow"/>
              </w:rPr>
              <w:t xml:space="preserve"> </w:t>
            </w:r>
            <w:r w:rsidR="00832038">
              <w:rPr>
                <w:rFonts w:ascii="Arial Narrow" w:hAnsi="Arial Narrow"/>
              </w:rPr>
              <w:t>NA</w:t>
            </w:r>
            <w:r w:rsidR="00FC5D67">
              <w:rPr>
                <w:rFonts w:ascii="Arial Narrow" w:hAnsi="Arial Narrow"/>
              </w:rPr>
              <w:t xml:space="preserve"> </w:t>
            </w:r>
            <w:r w:rsidR="00832038">
              <w:rPr>
                <w:rFonts w:ascii="Arial Narrow" w:hAnsi="Arial Narrow"/>
              </w:rPr>
              <w:t>MOBILITU</w:t>
            </w:r>
          </w:p>
        </w:tc>
        <w:tc>
          <w:tcPr>
            <w:tcW w:w="4606" w:type="dxa"/>
            <w:shd w:val="clear" w:color="auto" w:fill="auto"/>
          </w:tcPr>
          <w:p w14:paraId="56E5C16C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3A1AC9" w:rsidRPr="00A91B3D" w14:paraId="3281200D" w14:textId="77777777" w:rsidTr="00A91B3D">
        <w:tc>
          <w:tcPr>
            <w:tcW w:w="4606" w:type="dxa"/>
            <w:shd w:val="clear" w:color="auto" w:fill="auto"/>
          </w:tcPr>
          <w:p w14:paraId="1C0D2180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  <w:p w14:paraId="3ECAEE56" w14:textId="047C0FDF" w:rsidR="00832038" w:rsidRDefault="003A1AC9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FAKULTA/</w:t>
            </w:r>
            <w:r w:rsidR="00832038">
              <w:rPr>
                <w:rFonts w:ascii="Arial Narrow" w:hAnsi="Arial Narrow"/>
              </w:rPr>
              <w:t>K</w:t>
            </w:r>
            <w:r w:rsidRPr="00A91B3D">
              <w:rPr>
                <w:rFonts w:ascii="Arial Narrow" w:hAnsi="Arial Narrow"/>
              </w:rPr>
              <w:t>ATEDRA/</w:t>
            </w:r>
          </w:p>
          <w:p w14:paraId="0A2633FC" w14:textId="31AD056D" w:rsidR="003A1AC9" w:rsidRPr="00A91B3D" w:rsidRDefault="003A1AC9" w:rsidP="00832038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ROČNÍK</w:t>
            </w:r>
            <w:r w:rsidR="00FC5D67">
              <w:rPr>
                <w:rFonts w:ascii="Arial Narrow" w:hAnsi="Arial Narrow"/>
              </w:rPr>
              <w:t xml:space="preserve"> </w:t>
            </w:r>
            <w:r w:rsidR="00832038" w:rsidRPr="00BB2FD3">
              <w:rPr>
                <w:rFonts w:ascii="Arial Narrow" w:hAnsi="Arial Narrow"/>
                <w:i/>
                <w:color w:val="0070C0"/>
              </w:rPr>
              <w:t>V ČASE</w:t>
            </w:r>
            <w:r w:rsidR="00FC5D67">
              <w:rPr>
                <w:rFonts w:ascii="Arial Narrow" w:hAnsi="Arial Narrow"/>
                <w:i/>
                <w:color w:val="0070C0"/>
              </w:rPr>
              <w:t xml:space="preserve"> </w:t>
            </w:r>
            <w:r w:rsidR="00832038" w:rsidRPr="00BB2FD3">
              <w:rPr>
                <w:rFonts w:ascii="Arial Narrow" w:hAnsi="Arial Narrow"/>
                <w:i/>
                <w:color w:val="0070C0"/>
              </w:rPr>
              <w:t>ODCHODU</w:t>
            </w:r>
            <w:r w:rsidR="00FC5D67">
              <w:rPr>
                <w:rFonts w:ascii="Arial Narrow" w:hAnsi="Arial Narrow"/>
              </w:rPr>
              <w:t xml:space="preserve"> </w:t>
            </w:r>
            <w:r w:rsidR="00832038">
              <w:rPr>
                <w:rFonts w:ascii="Arial Narrow" w:hAnsi="Arial Narrow"/>
              </w:rPr>
              <w:t>NA</w:t>
            </w:r>
            <w:r w:rsidR="00FC5D67">
              <w:rPr>
                <w:rFonts w:ascii="Arial Narrow" w:hAnsi="Arial Narrow"/>
              </w:rPr>
              <w:t xml:space="preserve"> </w:t>
            </w:r>
            <w:r w:rsidR="00832038">
              <w:rPr>
                <w:rFonts w:ascii="Arial Narrow" w:hAnsi="Arial Narrow"/>
              </w:rPr>
              <w:t>MOBILITU</w:t>
            </w:r>
          </w:p>
        </w:tc>
        <w:tc>
          <w:tcPr>
            <w:tcW w:w="4606" w:type="dxa"/>
            <w:shd w:val="clear" w:color="auto" w:fill="auto"/>
          </w:tcPr>
          <w:p w14:paraId="76A4FCBF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3A1AC9" w:rsidRPr="00A91B3D" w14:paraId="337F0F01" w14:textId="77777777" w:rsidTr="00A91B3D">
        <w:tc>
          <w:tcPr>
            <w:tcW w:w="4606" w:type="dxa"/>
            <w:shd w:val="clear" w:color="auto" w:fill="auto"/>
          </w:tcPr>
          <w:p w14:paraId="1EB76585" w14:textId="77777777" w:rsidR="00832038" w:rsidRDefault="00832038" w:rsidP="00A91B3D">
            <w:pPr>
              <w:jc w:val="both"/>
              <w:rPr>
                <w:rFonts w:ascii="Arial Narrow" w:hAnsi="Arial Narrow"/>
              </w:rPr>
            </w:pPr>
          </w:p>
          <w:p w14:paraId="0668901D" w14:textId="77777777" w:rsidR="00FC5D67" w:rsidRDefault="003A1AC9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NÁZOV PRIJÍMAJÚCEJ</w:t>
            </w:r>
          </w:p>
          <w:p w14:paraId="30943837" w14:textId="6A3B779C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UNIVERZITY</w:t>
            </w:r>
            <w:r w:rsidR="00FC5D67">
              <w:rPr>
                <w:rFonts w:ascii="Arial Narrow" w:hAnsi="Arial Narrow"/>
              </w:rPr>
              <w:t xml:space="preserve"> </w:t>
            </w:r>
            <w:r w:rsidR="008D2A0E" w:rsidRPr="00A91B3D">
              <w:rPr>
                <w:rFonts w:ascii="Arial Narrow" w:hAnsi="Arial Narrow"/>
              </w:rPr>
              <w:t xml:space="preserve">(dve vybrané </w:t>
            </w:r>
            <w:r w:rsidR="00240C6F">
              <w:rPr>
                <w:rFonts w:ascii="Arial Narrow" w:hAnsi="Arial Narrow"/>
              </w:rPr>
              <w:t>inštitúcie</w:t>
            </w:r>
            <w:r w:rsidR="008D2A0E" w:rsidRPr="00A91B3D">
              <w:rPr>
                <w:rFonts w:ascii="Arial Narrow" w:hAnsi="Arial Narrow"/>
              </w:rPr>
              <w:t>)</w:t>
            </w:r>
          </w:p>
          <w:p w14:paraId="413D676E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</w:tc>
        <w:tc>
          <w:tcPr>
            <w:tcW w:w="4606" w:type="dxa"/>
            <w:shd w:val="clear" w:color="auto" w:fill="auto"/>
          </w:tcPr>
          <w:p w14:paraId="6BB5AB71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3A1AC9" w:rsidRPr="00A91B3D" w14:paraId="644157C3" w14:textId="77777777" w:rsidTr="00A91B3D">
        <w:tc>
          <w:tcPr>
            <w:tcW w:w="4606" w:type="dxa"/>
            <w:shd w:val="clear" w:color="auto" w:fill="auto"/>
          </w:tcPr>
          <w:p w14:paraId="2C6F6411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  <w:p w14:paraId="485EBDB0" w14:textId="69DC6398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SEMESTER</w:t>
            </w:r>
            <w:r w:rsidR="00FC5D67">
              <w:rPr>
                <w:rFonts w:ascii="Arial Narrow" w:hAnsi="Arial Narrow"/>
              </w:rPr>
              <w:t xml:space="preserve"> </w:t>
            </w:r>
            <w:r w:rsidR="0029115C">
              <w:rPr>
                <w:rFonts w:ascii="Arial Narrow" w:hAnsi="Arial Narrow"/>
              </w:rPr>
              <w:t>VYCESTOVANIA</w:t>
            </w:r>
          </w:p>
          <w:p w14:paraId="759FD6C9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</w:tc>
        <w:tc>
          <w:tcPr>
            <w:tcW w:w="4606" w:type="dxa"/>
            <w:shd w:val="clear" w:color="auto" w:fill="auto"/>
          </w:tcPr>
          <w:p w14:paraId="0FFFD2A9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240C6F" w:rsidRPr="00A91B3D" w14:paraId="4089A2D9" w14:textId="77777777" w:rsidTr="00A91B3D">
        <w:tc>
          <w:tcPr>
            <w:tcW w:w="4606" w:type="dxa"/>
            <w:shd w:val="clear" w:color="auto" w:fill="auto"/>
          </w:tcPr>
          <w:p w14:paraId="39D0C0C9" w14:textId="77777777" w:rsidR="00240C6F" w:rsidRDefault="00240C6F" w:rsidP="00A91B3D">
            <w:pPr>
              <w:jc w:val="both"/>
              <w:rPr>
                <w:rFonts w:ascii="Arial Narrow" w:hAnsi="Arial Narrow"/>
              </w:rPr>
            </w:pPr>
          </w:p>
          <w:p w14:paraId="1880BCE8" w14:textId="2679A07A" w:rsidR="00240C6F" w:rsidRDefault="00240C6F" w:rsidP="00A91B3D">
            <w:p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TÁŽ/VÝUČBA</w:t>
            </w:r>
          </w:p>
          <w:p w14:paraId="1DDBDA9D" w14:textId="77777777" w:rsidR="00240C6F" w:rsidRPr="00240C6F" w:rsidRDefault="00240C6F" w:rsidP="00240C6F">
            <w:pPr>
              <w:jc w:val="both"/>
              <w:rPr>
                <w:rFonts w:ascii="Arial Narrow" w:hAnsi="Arial Narrow"/>
              </w:rPr>
            </w:pPr>
          </w:p>
        </w:tc>
        <w:tc>
          <w:tcPr>
            <w:tcW w:w="4606" w:type="dxa"/>
            <w:shd w:val="clear" w:color="auto" w:fill="auto"/>
          </w:tcPr>
          <w:p w14:paraId="165E73B5" w14:textId="77777777" w:rsidR="00240C6F" w:rsidRPr="00A91B3D" w:rsidRDefault="00240C6F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  <w:tr w:rsidR="003A1AC9" w:rsidRPr="00A91B3D" w14:paraId="35921983" w14:textId="77777777" w:rsidTr="00A91B3D">
        <w:tc>
          <w:tcPr>
            <w:tcW w:w="4606" w:type="dxa"/>
            <w:shd w:val="clear" w:color="auto" w:fill="auto"/>
          </w:tcPr>
          <w:p w14:paraId="6D8DC85A" w14:textId="77777777" w:rsidR="00FC5D67" w:rsidRDefault="00BB2FD3" w:rsidP="00A91B3D">
            <w:p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REDPOKLADANÁ </w:t>
            </w:r>
            <w:r w:rsidR="00EE6487" w:rsidRPr="00A91B3D">
              <w:rPr>
                <w:rFonts w:ascii="Arial Narrow" w:hAnsi="Arial Narrow"/>
              </w:rPr>
              <w:t>DĹŽKA TRVANIA</w:t>
            </w:r>
          </w:p>
          <w:p w14:paraId="4AF9BFAF" w14:textId="77777777" w:rsidR="00FC5D67" w:rsidRDefault="00EE6487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ZAHRANIČNÉHO POBYTU</w:t>
            </w:r>
          </w:p>
          <w:p w14:paraId="77445E11" w14:textId="734C2379" w:rsidR="003A1AC9" w:rsidRPr="00A91B3D" w:rsidRDefault="00EE6487" w:rsidP="00A91B3D">
            <w:pPr>
              <w:jc w:val="both"/>
              <w:rPr>
                <w:rFonts w:ascii="Arial Narrow" w:hAnsi="Arial Narrow"/>
              </w:rPr>
            </w:pPr>
            <w:r w:rsidRPr="00A91B3D">
              <w:rPr>
                <w:rFonts w:ascii="Arial Narrow" w:hAnsi="Arial Narrow"/>
              </w:rPr>
              <w:t>(</w:t>
            </w:r>
            <w:r w:rsidR="00FC5D67" w:rsidRPr="00A91B3D">
              <w:rPr>
                <w:rFonts w:ascii="Arial Narrow" w:hAnsi="Arial Narrow"/>
              </w:rPr>
              <w:t>v</w:t>
            </w:r>
            <w:r w:rsidR="00FC5D67">
              <w:rPr>
                <w:rFonts w:ascii="Arial Narrow" w:hAnsi="Arial Narrow"/>
              </w:rPr>
              <w:t> </w:t>
            </w:r>
            <w:r w:rsidRPr="00A91B3D">
              <w:rPr>
                <w:rFonts w:ascii="Arial Narrow" w:hAnsi="Arial Narrow"/>
              </w:rPr>
              <w:t>mesiacoch)</w:t>
            </w:r>
          </w:p>
          <w:p w14:paraId="14D9B54E" w14:textId="77777777" w:rsidR="003A1AC9" w:rsidRPr="00A91B3D" w:rsidRDefault="003A1AC9" w:rsidP="00A91B3D">
            <w:pPr>
              <w:jc w:val="both"/>
              <w:rPr>
                <w:rFonts w:ascii="Arial Narrow" w:hAnsi="Arial Narrow"/>
              </w:rPr>
            </w:pPr>
          </w:p>
        </w:tc>
        <w:tc>
          <w:tcPr>
            <w:tcW w:w="4606" w:type="dxa"/>
            <w:shd w:val="clear" w:color="auto" w:fill="auto"/>
          </w:tcPr>
          <w:p w14:paraId="7F0D2003" w14:textId="77777777" w:rsidR="003A1AC9" w:rsidRPr="00A91B3D" w:rsidRDefault="003A1AC9" w:rsidP="00A91B3D">
            <w:pPr>
              <w:jc w:val="both"/>
              <w:rPr>
                <w:rFonts w:ascii="Arial Narrow" w:hAnsi="Arial Narrow"/>
                <w:b w:val="0"/>
                <w:sz w:val="22"/>
                <w:szCs w:val="22"/>
              </w:rPr>
            </w:pPr>
          </w:p>
        </w:tc>
      </w:tr>
    </w:tbl>
    <w:p w14:paraId="40E98B56" w14:textId="77777777" w:rsidR="003A1AC9" w:rsidRPr="00AB2240" w:rsidRDefault="003A1AC9" w:rsidP="003A1AC9">
      <w:pPr>
        <w:jc w:val="both"/>
        <w:rPr>
          <w:rFonts w:ascii="Arial Narrow" w:hAnsi="Arial Narrow"/>
          <w:b w:val="0"/>
          <w:sz w:val="22"/>
          <w:szCs w:val="22"/>
        </w:rPr>
      </w:pPr>
    </w:p>
    <w:p w14:paraId="5A93266D" w14:textId="77777777" w:rsidR="003A1AC9" w:rsidRPr="00AB2240" w:rsidRDefault="003A1AC9">
      <w:pPr>
        <w:rPr>
          <w:rFonts w:ascii="Arial Narrow" w:hAnsi="Arial Narrow"/>
          <w:sz w:val="22"/>
          <w:szCs w:val="22"/>
        </w:rPr>
      </w:pPr>
    </w:p>
    <w:p w14:paraId="5A3608AD" w14:textId="77777777" w:rsidR="003A1AC9" w:rsidRPr="00AB2240" w:rsidRDefault="003A1AC9">
      <w:pPr>
        <w:rPr>
          <w:rFonts w:ascii="Arial Narrow" w:hAnsi="Arial Narrow"/>
          <w:sz w:val="22"/>
          <w:szCs w:val="22"/>
        </w:rPr>
      </w:pPr>
    </w:p>
    <w:p w14:paraId="65F7AFF5" w14:textId="77777777" w:rsidR="003A1AC9" w:rsidRPr="00AB2240" w:rsidRDefault="003A1AC9">
      <w:pPr>
        <w:rPr>
          <w:rFonts w:ascii="Arial Narrow" w:hAnsi="Arial Narrow"/>
          <w:sz w:val="22"/>
          <w:szCs w:val="22"/>
        </w:rPr>
      </w:pPr>
    </w:p>
    <w:p w14:paraId="6A264569" w14:textId="77777777" w:rsidR="003A1AC9" w:rsidRPr="00AB2240" w:rsidRDefault="003A1AC9">
      <w:pPr>
        <w:rPr>
          <w:rFonts w:ascii="Arial Narrow" w:hAnsi="Arial Narrow"/>
          <w:sz w:val="22"/>
          <w:szCs w:val="22"/>
        </w:rPr>
      </w:pPr>
    </w:p>
    <w:p w14:paraId="5941AD34" w14:textId="69769D93" w:rsidR="003A1AC9" w:rsidRPr="00AB2240" w:rsidRDefault="00FC5D67" w:rsidP="00FC5D67">
      <w:pPr>
        <w:ind w:left="4536"/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………………………………</w:t>
      </w:r>
    </w:p>
    <w:p w14:paraId="479E787C" w14:textId="6902ED12" w:rsidR="003A1AC9" w:rsidRPr="00AB2240" w:rsidRDefault="003A1AC9" w:rsidP="00FC5D67">
      <w:pPr>
        <w:ind w:left="4536"/>
        <w:jc w:val="center"/>
        <w:rPr>
          <w:rFonts w:ascii="Arial Narrow" w:hAnsi="Arial Narrow"/>
          <w:sz w:val="22"/>
          <w:szCs w:val="22"/>
        </w:rPr>
      </w:pPr>
      <w:r w:rsidRPr="00AB2240">
        <w:rPr>
          <w:rFonts w:ascii="Arial Narrow" w:hAnsi="Arial Narrow"/>
          <w:sz w:val="22"/>
          <w:szCs w:val="22"/>
        </w:rPr>
        <w:t>podpis študenta</w:t>
      </w:r>
    </w:p>
    <w:sectPr w:rsidR="003A1AC9" w:rsidRPr="00AB2240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D7AFB2" w14:textId="77777777" w:rsidR="00354A55" w:rsidRDefault="00354A55" w:rsidP="00BB2FD3">
      <w:r>
        <w:separator/>
      </w:r>
    </w:p>
  </w:endnote>
  <w:endnote w:type="continuationSeparator" w:id="0">
    <w:p w14:paraId="7DBFF1F6" w14:textId="77777777" w:rsidR="00354A55" w:rsidRDefault="00354A55" w:rsidP="00BB2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209DA" w14:textId="77777777" w:rsidR="00354A55" w:rsidRDefault="00354A55" w:rsidP="00BB2FD3">
      <w:r>
        <w:separator/>
      </w:r>
    </w:p>
  </w:footnote>
  <w:footnote w:type="continuationSeparator" w:id="0">
    <w:p w14:paraId="68930A8F" w14:textId="77777777" w:rsidR="00354A55" w:rsidRDefault="00354A55" w:rsidP="00BB2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7D7C8" w14:textId="3D278312" w:rsidR="001E0F28" w:rsidRDefault="00397DCD">
    <w:pPr>
      <w:pStyle w:val="Hlavika"/>
    </w:pPr>
    <w:r>
      <w:rPr>
        <w:rFonts w:cs="Times New Roman"/>
        <w:noProof/>
      </w:rPr>
      <w:drawing>
        <wp:anchor distT="0" distB="0" distL="114300" distR="114300" simplePos="0" relativeHeight="251657728" behindDoc="0" locked="0" layoutInCell="1" allowOverlap="1" wp14:anchorId="195DCC1B" wp14:editId="36D24ED8">
          <wp:simplePos x="0" y="0"/>
          <wp:positionH relativeFrom="margin">
            <wp:posOffset>-5715</wp:posOffset>
          </wp:positionH>
          <wp:positionV relativeFrom="margin">
            <wp:posOffset>-4445</wp:posOffset>
          </wp:positionV>
          <wp:extent cx="1833245" cy="372110"/>
          <wp:effectExtent l="0" t="0" r="0" b="0"/>
          <wp:wrapSquare wrapText="bothSides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wNLcwMzI1MDQ0NjFQ0lEKTi0uzszPAykwrAUAx958qiwAAAA="/>
  </w:docVars>
  <w:rsids>
    <w:rsidRoot w:val="003A1AC9"/>
    <w:rsid w:val="001E0F28"/>
    <w:rsid w:val="00240C6F"/>
    <w:rsid w:val="0029115C"/>
    <w:rsid w:val="00324F0F"/>
    <w:rsid w:val="00354A55"/>
    <w:rsid w:val="0036358B"/>
    <w:rsid w:val="003755AB"/>
    <w:rsid w:val="00397DCD"/>
    <w:rsid w:val="003A1AC9"/>
    <w:rsid w:val="00420D35"/>
    <w:rsid w:val="004C4234"/>
    <w:rsid w:val="005320F7"/>
    <w:rsid w:val="00593F7D"/>
    <w:rsid w:val="00601A31"/>
    <w:rsid w:val="006D7D27"/>
    <w:rsid w:val="00763BE0"/>
    <w:rsid w:val="00777C01"/>
    <w:rsid w:val="007F3910"/>
    <w:rsid w:val="00817FE9"/>
    <w:rsid w:val="00832038"/>
    <w:rsid w:val="008D2A0E"/>
    <w:rsid w:val="0096155A"/>
    <w:rsid w:val="009C137D"/>
    <w:rsid w:val="00A91B3D"/>
    <w:rsid w:val="00AB2240"/>
    <w:rsid w:val="00B7175A"/>
    <w:rsid w:val="00BB2FD3"/>
    <w:rsid w:val="00C6590F"/>
    <w:rsid w:val="00D20801"/>
    <w:rsid w:val="00E0031A"/>
    <w:rsid w:val="00EE6487"/>
    <w:rsid w:val="00F03795"/>
    <w:rsid w:val="00FC5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E81B47"/>
  <w15:chartTrackingRefBased/>
  <w15:docId w15:val="{0A393814-942D-4909-88A6-9693BEA70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rFonts w:cs="MS Sans Serif"/>
      <w:b/>
      <w:snapToGrid w:val="0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rsid w:val="003A1A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dformtovanHTML">
    <w:name w:val="HTML Preformatted"/>
    <w:basedOn w:val="Normlny"/>
    <w:rsid w:val="00763B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snapToGrid/>
      <w:sz w:val="20"/>
      <w:szCs w:val="20"/>
    </w:rPr>
  </w:style>
  <w:style w:type="character" w:styleId="Hypertextovprepojenie">
    <w:name w:val="Hyperlink"/>
    <w:rsid w:val="00763BE0"/>
    <w:rPr>
      <w:color w:val="0000FF"/>
      <w:u w:val="single"/>
    </w:rPr>
  </w:style>
  <w:style w:type="paragraph" w:styleId="Hlavika">
    <w:name w:val="header"/>
    <w:basedOn w:val="Normlny"/>
    <w:link w:val="HlavikaChar"/>
    <w:rsid w:val="00BB2FD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BB2FD3"/>
    <w:rPr>
      <w:rFonts w:cs="MS Sans Serif"/>
      <w:b/>
      <w:snapToGrid w:val="0"/>
      <w:sz w:val="24"/>
      <w:szCs w:val="24"/>
    </w:rPr>
  </w:style>
  <w:style w:type="paragraph" w:styleId="Pta">
    <w:name w:val="footer"/>
    <w:basedOn w:val="Normlny"/>
    <w:link w:val="PtaChar"/>
    <w:rsid w:val="00BB2FD3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rsid w:val="00BB2FD3"/>
    <w:rPr>
      <w:rFonts w:cs="MS Sans Serif"/>
      <w:b/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2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ÚDAJE O ŠTUDENTOVI</vt:lpstr>
    </vt:vector>
  </TitlesOfParts>
  <Company>.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DAJE O ŠTUDENTOVI</dc:title>
  <dc:subject/>
  <dc:creator>Eva Šimončičová</dc:creator>
  <cp:keywords/>
  <cp:lastModifiedBy>Horváth Roman</cp:lastModifiedBy>
  <cp:revision>3</cp:revision>
  <cp:lastPrinted>2016-04-26T08:18:00Z</cp:lastPrinted>
  <dcterms:created xsi:type="dcterms:W3CDTF">2020-11-15T07:11:00Z</dcterms:created>
  <dcterms:modified xsi:type="dcterms:W3CDTF">2020-11-15T09:24:00Z</dcterms:modified>
</cp:coreProperties>
</file>